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15024" w14:textId="6D976318" w:rsidR="00D54C8E" w:rsidRDefault="00D54C8E">
      <w:pPr>
        <w:rPr>
          <w:lang w:val="en-GB"/>
        </w:rPr>
      </w:pPr>
      <w:r>
        <w:rPr>
          <w:lang w:val="en-GB"/>
        </w:rPr>
        <w:t>Bug: 1</w:t>
      </w:r>
    </w:p>
    <w:p w14:paraId="63C1753F" w14:textId="3A2F0C6B" w:rsidR="00F75DEA" w:rsidRDefault="00F75DEA">
      <w:pPr>
        <w:rPr>
          <w:lang w:val="en-GB"/>
        </w:rPr>
      </w:pPr>
      <w:r>
        <w:rPr>
          <w:noProof/>
        </w:rPr>
        <w:drawing>
          <wp:inline distT="0" distB="0" distL="0" distR="0" wp14:anchorId="14204BD2" wp14:editId="37B51D3A">
            <wp:extent cx="5731510" cy="24491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49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9AB4C" w14:textId="54201FE9" w:rsidR="00F75DEA" w:rsidRDefault="00F75DEA">
      <w:pPr>
        <w:rPr>
          <w:lang w:val="en-GB"/>
        </w:rPr>
      </w:pPr>
      <w:r>
        <w:rPr>
          <w:lang w:val="en-GB"/>
        </w:rPr>
        <w:t>Bug: 2</w:t>
      </w:r>
    </w:p>
    <w:p w14:paraId="6F75198A" w14:textId="375B4FAB" w:rsidR="00F75DEA" w:rsidRDefault="008173E1">
      <w:pPr>
        <w:rPr>
          <w:lang w:val="en-GB"/>
        </w:rPr>
      </w:pPr>
      <w:r>
        <w:rPr>
          <w:noProof/>
        </w:rPr>
        <w:drawing>
          <wp:inline distT="0" distB="0" distL="0" distR="0" wp14:anchorId="06D890B8" wp14:editId="414CB8D3">
            <wp:extent cx="5731510" cy="297624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3CC70" w14:textId="103371CA" w:rsidR="007349BE" w:rsidRDefault="008173E1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AC57500" wp14:editId="18298DFC">
            <wp:extent cx="5731510" cy="31642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107A9" w14:textId="6B72826C" w:rsidR="005F6F42" w:rsidRDefault="005F6F42">
      <w:pPr>
        <w:rPr>
          <w:lang w:val="en-GB"/>
        </w:rPr>
      </w:pPr>
      <w:r>
        <w:rPr>
          <w:lang w:val="en-GB"/>
        </w:rPr>
        <w:t>Bug: 3</w:t>
      </w:r>
    </w:p>
    <w:p w14:paraId="23025296" w14:textId="2B66EC3C" w:rsidR="005F6F42" w:rsidRDefault="005F6F42">
      <w:pPr>
        <w:rPr>
          <w:lang w:val="en-GB"/>
        </w:rPr>
      </w:pPr>
      <w:r>
        <w:rPr>
          <w:noProof/>
        </w:rPr>
        <w:drawing>
          <wp:inline distT="0" distB="0" distL="0" distR="0" wp14:anchorId="49124471" wp14:editId="4AABF98C">
            <wp:extent cx="5731510" cy="286448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17B83" w14:textId="702F7F6D" w:rsidR="003D10EB" w:rsidRDefault="003D10EB">
      <w:pPr>
        <w:rPr>
          <w:lang w:val="en-GB"/>
        </w:rPr>
      </w:pPr>
      <w:r>
        <w:rPr>
          <w:lang w:val="en-GB"/>
        </w:rPr>
        <w:t>Bug: 4</w:t>
      </w:r>
    </w:p>
    <w:p w14:paraId="69386B50" w14:textId="67CB28FF" w:rsidR="003D10EB" w:rsidRDefault="003D10EB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7F0A549" wp14:editId="71102649">
            <wp:extent cx="5731510" cy="3116580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5BC44F3" w14:textId="749C9300" w:rsidR="00D54C8E" w:rsidRPr="00D54C8E" w:rsidRDefault="00D54C8E">
      <w:pPr>
        <w:rPr>
          <w:lang w:val="en-GB"/>
        </w:rPr>
      </w:pPr>
    </w:p>
    <w:p w14:paraId="02AE103F" w14:textId="6C49FDB8" w:rsidR="007F1D3B" w:rsidRDefault="003D10EB"/>
    <w:sectPr w:rsidR="007F1D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MjczNTQ3NLUwMjBQ0lEKTi0uzszPAykwqgUAqBPjwiwAAAA="/>
  </w:docVars>
  <w:rsids>
    <w:rsidRoot w:val="006616D4"/>
    <w:rsid w:val="003D10EB"/>
    <w:rsid w:val="00587CFE"/>
    <w:rsid w:val="005F6F42"/>
    <w:rsid w:val="006616D4"/>
    <w:rsid w:val="007349BE"/>
    <w:rsid w:val="007B784B"/>
    <w:rsid w:val="008173E1"/>
    <w:rsid w:val="00AF625F"/>
    <w:rsid w:val="00D54C8E"/>
    <w:rsid w:val="00F75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5D516"/>
  <w15:chartTrackingRefBased/>
  <w15:docId w15:val="{D6942B91-EC63-4653-9653-683C9EE60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5</Words>
  <Characters>35</Characters>
  <Application>Microsoft Office Word</Application>
  <DocSecurity>0</DocSecurity>
  <Lines>1</Lines>
  <Paragraphs>1</Paragraphs>
  <ScaleCrop>false</ScaleCrop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Prakash</dc:creator>
  <cp:keywords/>
  <dc:description/>
  <cp:lastModifiedBy>Surya Prakash</cp:lastModifiedBy>
  <cp:revision>11</cp:revision>
  <dcterms:created xsi:type="dcterms:W3CDTF">2020-02-03T18:20:00Z</dcterms:created>
  <dcterms:modified xsi:type="dcterms:W3CDTF">2020-02-03T20:08:00Z</dcterms:modified>
</cp:coreProperties>
</file>